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e753e79faec4dee953f49ecbf76f7c8bc79fd"/>
      <w:r>
        <w:t xml:space="preserve">Lesson 12: Using Graphs to Compare Relationships</w:t>
      </w:r>
      <w:bookmarkEnd w:id="20"/>
    </w:p>
    <w:p>
      <w:pPr>
        <w:pStyle w:val="Heading3"/>
      </w:pPr>
      <w:bookmarkStart w:id="21" w:name="X28a64649af4d6769410c7c717c827c343ad7145"/>
      <w:r>
        <w:t xml:space="preserve">12.1: Number Talk: Fraction Multiplication and Division</w:t>
      </w:r>
      <w:bookmarkEnd w:id="21"/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2" w:name="race-to-the-bumper-cars"/>
      <w:r>
        <w:t xml:space="preserve">12.2: Race to the Bumper Cars</w:t>
      </w:r>
      <w:bookmarkEnd w:id="22"/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1" name="Picture"/>
            <a:graphic>
              <a:graphicData uri="http://schemas.openxmlformats.org/drawingml/2006/picture">
                <pic:pic>
                  <pic:nvPicPr>
                    <pic:cNvPr descr="/app/tmp/embedder-1605900825.0319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erson is moving the most quickly? How is that reflected in the graph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rite equations to represent each person’s relationship between time and distance.</w:t>
      </w:r>
    </w:p>
    <w:p>
      <w:pPr>
        <w:pStyle w:val="Heading3"/>
      </w:pPr>
      <w:bookmarkStart w:id="25" w:name="space-rocks-and-the-price-of-rope"/>
      <w:r>
        <w:t xml:space="preserve">12.3: Space Rocks and the Price of Rope</w:t>
      </w:r>
      <w:bookmarkEnd w:id="25"/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1" name="Picture"/>
            <a:graphic>
              <a:graphicData uri="http://schemas.openxmlformats.org/drawingml/2006/picture">
                <pic:pic>
                  <pic:nvPicPr>
                    <pic:cNvPr descr="/app/tmp/embedder-1605900825.0709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05900825.1107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Here is a graph that shows the price of blueberries at two different stores. Which store has a better price?</w:t>
      </w:r>
    </w:p>
    <w:p>
      <w:pPr>
        <w:pStyle w:val="BodyText"/>
      </w:pPr>
      <w:r>
        <w:drawing>
          <wp:inline>
            <wp:extent cx="3226394" cy="3070426"/>
            <wp:effectExtent b="0" l="0" r="0" t="0"/>
            <wp:docPr descr="Two line graphs. Weight in pounds. Cost in dollars. Horizontal axis, 0 to 5, by 1's. Vertical Axis, 0 to 40, by 10's. " title="" id="1" name="Picture"/>
            <a:graphic>
              <a:graphicData uri="http://schemas.openxmlformats.org/drawingml/2006/picture">
                <pic:pic>
                  <pic:nvPicPr>
                    <pic:cNvPr descr="/app/tmp/embedder-1605900825.194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0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points that have the sam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r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 For example, the point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tell us that at store B you can get more pounds of blueberries for the same price.</w:t>
      </w:r>
    </w:p>
    <w:p>
      <w:pPr>
        <w:pStyle w:val="BodyText"/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8</m:t>
        </m:r>
        <m:r>
          <m:t>)</m:t>
        </m:r>
      </m:oMath>
      <w:r>
        <w:t xml:space="preserve"> </w:t>
      </w:r>
      <w:r>
        <w:t xml:space="preserve">tell us that at store A you have to pay more for the same quantity of blueberries. This means store B has the better price.</w:t>
      </w:r>
    </w:p>
    <w:p>
      <w:pPr>
        <w:pStyle w:val="BodyText"/>
      </w:pPr>
      <w:r>
        <w:t xml:space="preserve">We can also use the graphs to compare the constants of proportionality. The line representing store B goes through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, so the constant of proportionality is 4. This tells us that at store B the blueberries cost</w:t>
      </w:r>
      <w:r>
        <w:t xml:space="preserve"> </w:t>
      </w:r>
      <w:r>
        <w:t xml:space="preserve">$</w:t>
      </w:r>
      <w:r>
        <w:t xml:space="preserve">4 per pound. This is cheaper than the</w:t>
      </w:r>
      <w:r>
        <w:t xml:space="preserve"> </w:t>
      </w:r>
      <w:r>
        <w:t xml:space="preserve">$</w:t>
      </w:r>
      <w:r>
        <w:t xml:space="preserve">6 per pound unit price at store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3:46Z</dcterms:created>
  <dcterms:modified xsi:type="dcterms:W3CDTF">2020-11-20T19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PDl4d8HZfymDkLzmxUMgD9hnqzDgiAM7+W3FcmMk0aNB3MEQaVWWgSO8GAUAZkT5ETSsXXuDP4qKoxGVW7pw==</vt:lpwstr>
  </property>
</Properties>
</file>